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C2B10D" w:rsidR="000C49FD" w:rsidRPr="00443A64" w:rsidRDefault="00443A64" w:rsidP="00E31880">
      <w:pPr>
        <w:jc w:val="center"/>
        <w:rPr>
          <w:b/>
          <w:bCs/>
          <w:sz w:val="32"/>
          <w:szCs w:val="32"/>
        </w:rPr>
      </w:pPr>
      <w:r w:rsidRPr="00443A64">
        <w:rPr>
          <w:b/>
          <w:bCs/>
          <w:sz w:val="32"/>
          <w:szCs w:val="32"/>
        </w:rPr>
        <w:t>(</w:t>
      </w:r>
      <w:r w:rsidR="00345406">
        <w:rPr>
          <w:b/>
          <w:bCs/>
          <w:sz w:val="32"/>
          <w:szCs w:val="32"/>
        </w:rPr>
        <w:t>Arizo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08B440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45406">
        <w:rPr>
          <w:sz w:val="22"/>
          <w:szCs w:val="22"/>
        </w:rPr>
        <w:t>Arizo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434D39" w:rsidR="00C543C7" w:rsidRDefault="00345406"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CDEC0" w14:textId="77777777" w:rsidR="002F23AF" w:rsidRDefault="002F23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FF86B3E" w:rsidR="004F70A3" w:rsidRPr="002F23AF" w:rsidRDefault="004F70A3" w:rsidP="002F23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4EE33" w14:textId="77777777" w:rsidR="002F23AF" w:rsidRDefault="002F2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94710" w14:textId="77777777" w:rsidR="002F23AF" w:rsidRDefault="002F23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F334BD0" w:rsidR="004F70A3" w:rsidRPr="002F23AF" w:rsidRDefault="004F70A3" w:rsidP="002F23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E0D8C" w14:textId="77777777" w:rsidR="002F23AF" w:rsidRDefault="002F2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3550556">
    <w:abstractNumId w:val="3"/>
  </w:num>
  <w:num w:numId="2" w16cid:durableId="2124957195">
    <w:abstractNumId w:val="2"/>
  </w:num>
  <w:num w:numId="3" w16cid:durableId="1884519631">
    <w:abstractNumId w:val="0"/>
  </w:num>
  <w:num w:numId="4" w16cid:durableId="1085687523">
    <w:abstractNumId w:val="4"/>
  </w:num>
  <w:num w:numId="5" w16cid:durableId="1934244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2F23AF"/>
    <w:rsid w:val="003064A8"/>
    <w:rsid w:val="00320642"/>
    <w:rsid w:val="003402E0"/>
    <w:rsid w:val="00345406"/>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